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5BBD4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3E6D99D5" wp14:editId="0DB35A4C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5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3725A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1736EBB2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0FCCF0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6D9EFE55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078FE4F7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</w:rPr>
      </w:pPr>
    </w:p>
    <w:p w14:paraId="364F825E" w14:textId="77777777" w:rsidR="00BD688F" w:rsidRPr="008F5565" w:rsidRDefault="00BD688F" w:rsidP="00BD688F">
      <w:pPr>
        <w:pStyle w:val="NoSpacing"/>
        <w:jc w:val="center"/>
        <w:rPr>
          <w:rFonts w:ascii="Trebuchet MS" w:hAnsi="Trebuchet MS" w:cs="Times New Roman"/>
          <w:sz w:val="20"/>
          <w:szCs w:val="20"/>
        </w:rPr>
      </w:pPr>
      <w:r w:rsidRPr="008F5565">
        <w:rPr>
          <w:rFonts w:ascii="Trebuchet MS" w:hAnsi="Trebuchet MS" w:cs="Times New Roman"/>
          <w:sz w:val="20"/>
          <w:szCs w:val="20"/>
        </w:rPr>
        <w:t>Andhra Bank School of Business Building, Andhra University Campus, Visakhapatnam – 530 003</w:t>
      </w:r>
    </w:p>
    <w:p w14:paraId="23491130" w14:textId="77777777" w:rsidR="00BD688F" w:rsidRDefault="00BD688F" w:rsidP="00BD688F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Andhra Pradesh, INDIA.  Tel: +91 891</w:t>
      </w:r>
      <w:r>
        <w:rPr>
          <w:rFonts w:ascii="Trebuchet MS" w:hAnsi="Trebuchet MS" w:cs="Times New Roman"/>
        </w:rPr>
        <w:t xml:space="preserve"> 2824444</w:t>
      </w:r>
    </w:p>
    <w:p w14:paraId="45252B64" w14:textId="77777777" w:rsidR="00BD688F" w:rsidRPr="008F5565" w:rsidRDefault="00BD688F" w:rsidP="00BD688F">
      <w:pPr>
        <w:tabs>
          <w:tab w:val="center" w:pos="4378"/>
          <w:tab w:val="left" w:pos="6695"/>
        </w:tabs>
        <w:rPr>
          <w:rFonts w:ascii="Trebuchet MS" w:hAnsi="Trebuchet MS" w:cs="Times New Roman"/>
          <w:b/>
          <w:u w:val="single"/>
        </w:rPr>
      </w:pPr>
    </w:p>
    <w:p w14:paraId="6344026D" w14:textId="77777777" w:rsidR="00BD688F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</w:p>
    <w:p w14:paraId="431DEA1C" w14:textId="77777777" w:rsidR="00BD688F" w:rsidRPr="003B2820" w:rsidRDefault="00BD688F" w:rsidP="00BD688F">
      <w:pPr>
        <w:tabs>
          <w:tab w:val="center" w:pos="4378"/>
          <w:tab w:val="left" w:pos="6695"/>
        </w:tabs>
        <w:jc w:val="center"/>
        <w:rPr>
          <w:rFonts w:ascii="Trebuchet MS" w:hAnsi="Trebuchet MS" w:cs="Times New Roman"/>
          <w:b/>
          <w:caps/>
          <w:u w:val="single"/>
        </w:rPr>
      </w:pPr>
      <w:r w:rsidRPr="003B2820">
        <w:rPr>
          <w:rFonts w:ascii="Trebuchet MS" w:hAnsi="Trebuchet MS" w:cs="Times New Roman"/>
          <w:b/>
          <w:caps/>
          <w:u w:val="single"/>
        </w:rPr>
        <w:t>Application form</w:t>
      </w:r>
    </w:p>
    <w:p w14:paraId="6DAB1E31" w14:textId="77777777" w:rsidR="00BD688F" w:rsidRPr="003B2820" w:rsidRDefault="00BD688F" w:rsidP="00BD688F">
      <w:pPr>
        <w:contextualSpacing/>
        <w:rPr>
          <w:rFonts w:ascii="Trebuchet MS" w:hAnsi="Trebuchet MS" w:cstheme="minorHAnsi"/>
          <w:b/>
        </w:rPr>
      </w:pPr>
    </w:p>
    <w:p w14:paraId="58B23ED3" w14:textId="77777777" w:rsidR="00BD688F" w:rsidRPr="003B2820" w:rsidRDefault="00BD688F" w:rsidP="00BD688F">
      <w:pPr>
        <w:pStyle w:val="ListParagraph"/>
        <w:widowControl/>
        <w:numPr>
          <w:ilvl w:val="0"/>
          <w:numId w:val="4"/>
        </w:numPr>
        <w:tabs>
          <w:tab w:val="left" w:pos="6695"/>
        </w:tabs>
        <w:autoSpaceDE/>
        <w:autoSpaceDN/>
        <w:ind w:left="0" w:hanging="567"/>
        <w:contextualSpacing/>
        <w:jc w:val="left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Instructions:</w:t>
      </w:r>
    </w:p>
    <w:p w14:paraId="49211CC3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Please use the format given below only and provide complete data. No CV need be attached separately.</w:t>
      </w:r>
    </w:p>
    <w:p w14:paraId="16594533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79C07FA1" w14:textId="77777777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ease read very carefully the instructions given in the detailed advertisement (hosted on: </w:t>
      </w:r>
      <w:hyperlink r:id="rId6" w:history="1">
        <w:r w:rsidRPr="003B2820">
          <w:rPr>
            <w:rStyle w:val="Hyperlink"/>
            <w:rFonts w:ascii="Trebuchet MS" w:hAnsi="Trebuchet MS" w:cs="Times New Roman"/>
          </w:rPr>
          <w:t>https://iimv.ac.in/careers</w:t>
        </w:r>
      </w:hyperlink>
      <w:r w:rsidRPr="003B2820">
        <w:rPr>
          <w:rFonts w:ascii="Trebuchet MS" w:hAnsi="Trebuchet MS" w:cs="Times New Roman"/>
        </w:rPr>
        <w:t xml:space="preserve">) and ensure you are eligible, before applying.    </w:t>
      </w:r>
    </w:p>
    <w:p w14:paraId="68ED35FA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0" w:hanging="567"/>
        <w:rPr>
          <w:rFonts w:ascii="Trebuchet MS" w:hAnsi="Trebuchet MS" w:cs="Times New Roman"/>
        </w:rPr>
      </w:pPr>
    </w:p>
    <w:p w14:paraId="6F3CA6A3" w14:textId="5B63A346" w:rsidR="00BD688F" w:rsidRPr="003B2820" w:rsidRDefault="00BD688F" w:rsidP="00BD688F">
      <w:pPr>
        <w:pStyle w:val="ListParagraph"/>
        <w:widowControl/>
        <w:numPr>
          <w:ilvl w:val="0"/>
          <w:numId w:val="2"/>
        </w:numPr>
        <w:tabs>
          <w:tab w:val="center" w:pos="4378"/>
          <w:tab w:val="left" w:pos="6695"/>
        </w:tabs>
        <w:autoSpaceDE/>
        <w:autoSpaceDN/>
        <w:ind w:left="0" w:hanging="567"/>
        <w:contextualSpacing/>
        <w:rPr>
          <w:rFonts w:ascii="Trebuchet MS" w:hAnsi="Trebuchet MS" w:cs="Times New Roman"/>
          <w:b/>
        </w:rPr>
      </w:pPr>
      <w:r w:rsidRPr="00902C02">
        <w:rPr>
          <w:rFonts w:ascii="Trebuchet MS" w:hAnsi="Trebuchet MS" w:cs="Times New Roman"/>
        </w:rPr>
        <w:t xml:space="preserve">Application should be completely filled-in and sent through email on </w:t>
      </w:r>
      <w:hyperlink r:id="rId7" w:history="1">
        <w:r w:rsidR="004563D5" w:rsidRPr="00BE242E">
          <w:rPr>
            <w:rStyle w:val="Hyperlink"/>
          </w:rPr>
          <w:t>rohitt@iimv.ac.in</w:t>
        </w:r>
      </w:hyperlink>
      <w:r>
        <w:t xml:space="preserve"> </w:t>
      </w:r>
      <w:r w:rsidRPr="003B2820">
        <w:rPr>
          <w:rFonts w:ascii="Trebuchet MS" w:hAnsi="Trebuchet MS" w:cs="Times New Roman"/>
          <w:b/>
        </w:rPr>
        <w:t>Application for the position of Research Staff (Field Investigator)</w:t>
      </w:r>
    </w:p>
    <w:p w14:paraId="04D1ADDC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B078119" w14:textId="77777777" w:rsidR="00BD688F" w:rsidRPr="003B2820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eastAsia="MS Gothic" w:hAnsi="Trebuchet MS" w:cs="Segoe UI Symbol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0"/>
        <w:gridCol w:w="2992"/>
        <w:gridCol w:w="2273"/>
      </w:tblGrid>
      <w:tr w:rsidR="00BD688F" w:rsidRPr="003B2820" w14:paraId="5D4196C7" w14:textId="77777777" w:rsidTr="00391CCA">
        <w:trPr>
          <w:trHeight w:val="2116"/>
        </w:trPr>
        <w:tc>
          <w:tcPr>
            <w:tcW w:w="8642" w:type="dxa"/>
            <w:gridSpan w:val="2"/>
          </w:tcPr>
          <w:p w14:paraId="69F0946A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Name (in capital letters, with surname/last name in the end) </w:t>
            </w:r>
          </w:p>
          <w:p w14:paraId="4D7A9BEC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73BC7869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20643F8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_________________________________________________________________________</w:t>
            </w:r>
          </w:p>
          <w:p w14:paraId="40E59008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41D35E05" w14:textId="77777777" w:rsidR="00BD688F" w:rsidRPr="003B2820" w:rsidRDefault="00BD688F" w:rsidP="00391CCA">
            <w:pPr>
              <w:pStyle w:val="ListParagraph"/>
              <w:ind w:left="315"/>
              <w:rPr>
                <w:rFonts w:ascii="Trebuchet MS" w:hAnsi="Trebuchet MS" w:cs="Times New Roman"/>
              </w:rPr>
            </w:pPr>
          </w:p>
          <w:p w14:paraId="64CABADC" w14:textId="77777777" w:rsidR="00BD688F" w:rsidRPr="003B2820" w:rsidRDefault="00BD688F" w:rsidP="00BD688F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ind w:left="315"/>
              <w:contextualSpacing/>
              <w:jc w:val="left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ate of Birth (dd/mm/</w:t>
            </w:r>
            <w:proofErr w:type="spellStart"/>
            <w:r w:rsidRPr="003B2820">
              <w:rPr>
                <w:rFonts w:ascii="Trebuchet MS" w:hAnsi="Trebuchet MS" w:cs="Times New Roman"/>
              </w:rPr>
              <w:t>yyyy</w:t>
            </w:r>
            <w:proofErr w:type="spellEnd"/>
            <w:r w:rsidRPr="003B2820">
              <w:rPr>
                <w:rFonts w:ascii="Trebuchet MS" w:hAnsi="Trebuchet MS" w:cs="Times New Roman"/>
              </w:rPr>
              <w:t>):</w:t>
            </w:r>
            <w:r w:rsidRPr="003B2820">
              <w:rPr>
                <w:rFonts w:ascii="Trebuchet MS" w:hAnsi="Trebuchet MS" w:cs="Times New Roman"/>
                <w:color w:val="808080" w:themeColor="background1" w:themeShade="80"/>
              </w:rPr>
              <w:t xml:space="preserve">     </w:t>
            </w:r>
            <w:r w:rsidRPr="003B2820">
              <w:rPr>
                <w:rFonts w:ascii="Trebuchet MS" w:hAnsi="Trebuchet MS" w:cs="Times New Roman"/>
              </w:rPr>
              <w:t xml:space="preserve">                                                                                              </w:t>
            </w:r>
          </w:p>
        </w:tc>
        <w:tc>
          <w:tcPr>
            <w:tcW w:w="2273" w:type="dxa"/>
            <w:vAlign w:val="center"/>
          </w:tcPr>
          <w:p w14:paraId="506F69FB" w14:textId="77777777" w:rsidR="00BD688F" w:rsidRPr="003B2820" w:rsidRDefault="00BD688F" w:rsidP="00391CCA">
            <w:pPr>
              <w:ind w:left="-45"/>
              <w:jc w:val="center"/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Space for Passport size Photograph</w:t>
            </w:r>
          </w:p>
        </w:tc>
      </w:tr>
      <w:tr w:rsidR="00BD688F" w:rsidRPr="003B2820" w14:paraId="5DC1873D" w14:textId="77777777" w:rsidTr="00391CCA">
        <w:trPr>
          <w:trHeight w:val="408"/>
        </w:trPr>
        <w:tc>
          <w:tcPr>
            <w:tcW w:w="10915" w:type="dxa"/>
            <w:gridSpan w:val="3"/>
          </w:tcPr>
          <w:p w14:paraId="38422CE8" w14:textId="77777777" w:rsidR="00BD688F" w:rsidRPr="003B2820" w:rsidRDefault="00BD688F" w:rsidP="00BD688F">
            <w:pPr>
              <w:pStyle w:val="ListParagraph"/>
              <w:numPr>
                <w:ilvl w:val="0"/>
                <w:numId w:val="1"/>
              </w:numPr>
              <w:rPr>
                <w:rFonts w:ascii="Trebuchet MS" w:hAnsi="Trebuchet MS"/>
              </w:rPr>
            </w:pPr>
            <w:r w:rsidRPr="003B2820">
              <w:rPr>
                <w:rFonts w:ascii="Trebuchet MS" w:hAnsi="Trebuchet MS"/>
              </w:rPr>
              <w:t xml:space="preserve">Application for the Post: </w:t>
            </w:r>
          </w:p>
        </w:tc>
      </w:tr>
      <w:tr w:rsidR="00BD688F" w:rsidRPr="003B2820" w14:paraId="6C7035C4" w14:textId="77777777" w:rsidTr="00391CCA">
        <w:trPr>
          <w:trHeight w:val="215"/>
        </w:trPr>
        <w:tc>
          <w:tcPr>
            <w:tcW w:w="10915" w:type="dxa"/>
            <w:gridSpan w:val="3"/>
          </w:tcPr>
          <w:p w14:paraId="646E098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4.Address and Contact Details</w:t>
            </w:r>
          </w:p>
        </w:tc>
      </w:tr>
      <w:tr w:rsidR="00BD688F" w:rsidRPr="003B2820" w14:paraId="322E8B48" w14:textId="77777777" w:rsidTr="00391CCA">
        <w:trPr>
          <w:trHeight w:val="135"/>
        </w:trPr>
        <w:tc>
          <w:tcPr>
            <w:tcW w:w="5650" w:type="dxa"/>
          </w:tcPr>
          <w:p w14:paraId="27CB831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 xml:space="preserve"> Communication Address:</w:t>
            </w:r>
          </w:p>
        </w:tc>
        <w:tc>
          <w:tcPr>
            <w:tcW w:w="5265" w:type="dxa"/>
            <w:gridSpan w:val="2"/>
          </w:tcPr>
          <w:p w14:paraId="45719A0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ermanent Address:</w:t>
            </w:r>
          </w:p>
        </w:tc>
      </w:tr>
      <w:tr w:rsidR="00BD688F" w:rsidRPr="003B2820" w14:paraId="64071563" w14:textId="77777777" w:rsidTr="00391CCA">
        <w:trPr>
          <w:trHeight w:val="1301"/>
        </w:trPr>
        <w:tc>
          <w:tcPr>
            <w:tcW w:w="5650" w:type="dxa"/>
          </w:tcPr>
          <w:p w14:paraId="3EA21E5A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6C732A53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92BA4DF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3A60B616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2B3630E0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58FDD4C5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</w:p>
          <w:p w14:paraId="1CD869C7" w14:textId="77777777" w:rsidR="00BD688F" w:rsidRPr="003B2820" w:rsidRDefault="00BD688F" w:rsidP="00391CCA">
            <w:pPr>
              <w:tabs>
                <w:tab w:val="left" w:pos="3045"/>
              </w:tabs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  <w:tc>
          <w:tcPr>
            <w:tcW w:w="5265" w:type="dxa"/>
            <w:gridSpan w:val="2"/>
          </w:tcPr>
          <w:p w14:paraId="355EB37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0D178A3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B1F0DD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5163D0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7D54935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30A50A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  <w:p w14:paraId="4691D78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IN code:</w:t>
            </w:r>
          </w:p>
        </w:tc>
      </w:tr>
      <w:tr w:rsidR="00BD688F" w:rsidRPr="003B2820" w14:paraId="0024F66D" w14:textId="77777777" w:rsidTr="00391CCA">
        <w:trPr>
          <w:trHeight w:val="285"/>
        </w:trPr>
        <w:tc>
          <w:tcPr>
            <w:tcW w:w="10915" w:type="dxa"/>
            <w:gridSpan w:val="3"/>
          </w:tcPr>
          <w:p w14:paraId="7ECC56A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Contact No:</w:t>
            </w:r>
          </w:p>
        </w:tc>
      </w:tr>
      <w:tr w:rsidR="00BD688F" w:rsidRPr="003B2820" w14:paraId="32562F71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50E581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-mail:</w:t>
            </w:r>
          </w:p>
        </w:tc>
      </w:tr>
      <w:tr w:rsidR="00BD688F" w:rsidRPr="003B2820" w14:paraId="172E5597" w14:textId="77777777" w:rsidTr="00391CCA">
        <w:trPr>
          <w:trHeight w:val="285"/>
        </w:trPr>
        <w:tc>
          <w:tcPr>
            <w:tcW w:w="10915" w:type="dxa"/>
            <w:gridSpan w:val="3"/>
          </w:tcPr>
          <w:p w14:paraId="2F66D60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arital Status:</w:t>
            </w:r>
          </w:p>
        </w:tc>
      </w:tr>
      <w:tr w:rsidR="00BD688F" w:rsidRPr="003B2820" w14:paraId="7F44F10E" w14:textId="77777777" w:rsidTr="00391CCA">
        <w:trPr>
          <w:trHeight w:val="340"/>
        </w:trPr>
        <w:tc>
          <w:tcPr>
            <w:tcW w:w="10915" w:type="dxa"/>
            <w:gridSpan w:val="3"/>
          </w:tcPr>
          <w:p w14:paraId="6796436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Gender: Male / Female / Other</w:t>
            </w:r>
          </w:p>
          <w:p w14:paraId="0AA5373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29396A96" w14:textId="484ED611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377316E" w14:textId="5EB007F9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222ED272" w14:textId="77777777" w:rsidR="00BD688F" w:rsidRDefault="00BD688F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7AF6436E" w14:textId="77777777" w:rsidR="004563D5" w:rsidRPr="003B2820" w:rsidRDefault="004563D5" w:rsidP="00BD688F">
      <w:pPr>
        <w:pStyle w:val="ListParagraph"/>
        <w:tabs>
          <w:tab w:val="center" w:pos="4378"/>
          <w:tab w:val="left" w:pos="6695"/>
        </w:tabs>
        <w:ind w:left="-491"/>
        <w:rPr>
          <w:rFonts w:ascii="Trebuchet MS" w:hAnsi="Trebuchet MS" w:cs="Times New Roman"/>
          <w:b/>
        </w:rPr>
      </w:pPr>
    </w:p>
    <w:p w14:paraId="1ABAC5ED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0A47C8E0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24577E83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lastRenderedPageBreak/>
        <w:t>4. Education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9"/>
        <w:gridCol w:w="1566"/>
        <w:gridCol w:w="1762"/>
        <w:gridCol w:w="2412"/>
        <w:gridCol w:w="1165"/>
        <w:gridCol w:w="1006"/>
        <w:gridCol w:w="1533"/>
      </w:tblGrid>
      <w:tr w:rsidR="00BD688F" w:rsidRPr="003B2820" w14:paraId="62FF6353" w14:textId="77777777" w:rsidTr="00391CCA">
        <w:trPr>
          <w:trHeight w:val="1001"/>
        </w:trPr>
        <w:tc>
          <w:tcPr>
            <w:tcW w:w="0" w:type="auto"/>
            <w:vAlign w:val="center"/>
          </w:tcPr>
          <w:p w14:paraId="4B9D291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Exam</w:t>
            </w:r>
          </w:p>
        </w:tc>
        <w:tc>
          <w:tcPr>
            <w:tcW w:w="0" w:type="auto"/>
          </w:tcPr>
          <w:p w14:paraId="673DB4A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548B3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1125A0D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ubjects / Specialization (if any)</w:t>
            </w:r>
          </w:p>
          <w:p w14:paraId="6B98909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6EF5F3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3825D9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de of Study</w:t>
            </w:r>
          </w:p>
          <w:p w14:paraId="1F23D54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[Full-time / Part time]</w:t>
            </w:r>
          </w:p>
        </w:tc>
        <w:tc>
          <w:tcPr>
            <w:tcW w:w="0" w:type="auto"/>
            <w:vAlign w:val="center"/>
          </w:tcPr>
          <w:p w14:paraId="3CBA683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563C511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Aggregate Marks / Percentage / CGPA</w:t>
            </w:r>
          </w:p>
        </w:tc>
      </w:tr>
      <w:tr w:rsidR="00BD688F" w:rsidRPr="003B2820" w14:paraId="1E0BFB77" w14:textId="77777777" w:rsidTr="00391CCA">
        <w:trPr>
          <w:trHeight w:val="422"/>
        </w:trPr>
        <w:tc>
          <w:tcPr>
            <w:tcW w:w="0" w:type="auto"/>
            <w:vAlign w:val="center"/>
          </w:tcPr>
          <w:p w14:paraId="7A92590A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X Std.</w:t>
            </w:r>
          </w:p>
        </w:tc>
        <w:tc>
          <w:tcPr>
            <w:tcW w:w="0" w:type="auto"/>
          </w:tcPr>
          <w:p w14:paraId="5B6ED86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671E14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9DC618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696076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4A6DD53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00858A01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35BE27E8" w14:textId="77777777" w:rsidTr="00391CCA">
        <w:trPr>
          <w:trHeight w:val="529"/>
        </w:trPr>
        <w:tc>
          <w:tcPr>
            <w:tcW w:w="0" w:type="auto"/>
            <w:vAlign w:val="center"/>
          </w:tcPr>
          <w:p w14:paraId="4CBAD96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</w:rPr>
              <w:t>10+2 / Intermediate</w:t>
            </w:r>
          </w:p>
        </w:tc>
        <w:tc>
          <w:tcPr>
            <w:tcW w:w="0" w:type="auto"/>
          </w:tcPr>
          <w:p w14:paraId="3733FDB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099C9E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6E343A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57A792B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2B38A8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CD580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E003DC1" w14:textId="77777777" w:rsidTr="00391CCA">
        <w:trPr>
          <w:trHeight w:val="538"/>
        </w:trPr>
        <w:tc>
          <w:tcPr>
            <w:tcW w:w="0" w:type="auto"/>
            <w:vAlign w:val="center"/>
          </w:tcPr>
          <w:p w14:paraId="5B0DC5E6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3A6DE17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4708FE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D4DE87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0DCCD2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1B6ADB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83395A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FA802B1" w14:textId="77777777" w:rsidTr="00391CCA">
        <w:trPr>
          <w:trHeight w:val="546"/>
        </w:trPr>
        <w:tc>
          <w:tcPr>
            <w:tcW w:w="0" w:type="auto"/>
            <w:vAlign w:val="center"/>
          </w:tcPr>
          <w:p w14:paraId="6A4E0BC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Graduation</w:t>
            </w:r>
          </w:p>
        </w:tc>
        <w:tc>
          <w:tcPr>
            <w:tcW w:w="0" w:type="auto"/>
          </w:tcPr>
          <w:p w14:paraId="4F27868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A608E5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254224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757C74F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429FFBE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0E8E999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5F0EE5BA" w14:textId="77777777" w:rsidTr="00391CCA">
        <w:trPr>
          <w:trHeight w:val="919"/>
        </w:trPr>
        <w:tc>
          <w:tcPr>
            <w:tcW w:w="0" w:type="auto"/>
            <w:vAlign w:val="center"/>
          </w:tcPr>
          <w:p w14:paraId="3B7BEDE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ion</w:t>
            </w:r>
          </w:p>
        </w:tc>
        <w:tc>
          <w:tcPr>
            <w:tcW w:w="0" w:type="auto"/>
          </w:tcPr>
          <w:p w14:paraId="1C63B5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8259BA6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15D106A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0EF9C66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1F3C6589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B0FFAA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359BFAD0" w14:textId="77777777" w:rsidTr="00391CCA">
        <w:trPr>
          <w:trHeight w:val="602"/>
        </w:trPr>
        <w:tc>
          <w:tcPr>
            <w:tcW w:w="0" w:type="auto"/>
            <w:vAlign w:val="center"/>
          </w:tcPr>
          <w:p w14:paraId="598FF87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Post-Graduate Diploma</w:t>
            </w:r>
          </w:p>
        </w:tc>
        <w:tc>
          <w:tcPr>
            <w:tcW w:w="0" w:type="auto"/>
          </w:tcPr>
          <w:p w14:paraId="033CF78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4EFE1C2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1B4BDC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DE12DCB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A6AEEC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6F9155F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5C309F" w14:textId="77777777" w:rsidTr="00391CCA">
        <w:trPr>
          <w:trHeight w:val="659"/>
        </w:trPr>
        <w:tc>
          <w:tcPr>
            <w:tcW w:w="0" w:type="auto"/>
          </w:tcPr>
          <w:p w14:paraId="3BF1D0C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  <w:r w:rsidRPr="003B2820">
              <w:rPr>
                <w:rFonts w:ascii="Trebuchet MS" w:hAnsi="Trebuchet MS" w:cs="Times New Roman"/>
              </w:rPr>
              <w:t>Others (Please specify)</w:t>
            </w:r>
          </w:p>
        </w:tc>
        <w:tc>
          <w:tcPr>
            <w:tcW w:w="0" w:type="auto"/>
          </w:tcPr>
          <w:p w14:paraId="46E4677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4362515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2DD856C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5F85925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4B039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32D5B3B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AC225FF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 xml:space="preserve">Please add additional rows if </w:t>
      </w:r>
      <w:proofErr w:type="gramStart"/>
      <w:r w:rsidRPr="003B2820">
        <w:rPr>
          <w:rFonts w:ascii="Trebuchet MS" w:hAnsi="Trebuchet MS" w:cs="Times New Roman"/>
          <w:b/>
          <w:i/>
        </w:rPr>
        <w:t>required</w:t>
      </w:r>
      <w:proofErr w:type="gramEnd"/>
    </w:p>
    <w:p w14:paraId="75386021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  <w:i/>
        </w:rPr>
      </w:pPr>
    </w:p>
    <w:p w14:paraId="0ECCD08C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62693664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5. Work Experience Details (List in reverse c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2"/>
        <w:gridCol w:w="887"/>
        <w:gridCol w:w="887"/>
        <w:gridCol w:w="784"/>
        <w:gridCol w:w="932"/>
        <w:gridCol w:w="1468"/>
        <w:gridCol w:w="1379"/>
        <w:gridCol w:w="1268"/>
        <w:gridCol w:w="1999"/>
      </w:tblGrid>
      <w:tr w:rsidR="00BD688F" w:rsidRPr="003B2820" w14:paraId="6EC8EA6D" w14:textId="77777777" w:rsidTr="00391CCA">
        <w:trPr>
          <w:trHeight w:val="332"/>
        </w:trPr>
        <w:tc>
          <w:tcPr>
            <w:tcW w:w="1402" w:type="dxa"/>
            <w:vMerge w:val="restart"/>
            <w:vAlign w:val="center"/>
          </w:tcPr>
          <w:p w14:paraId="7958889F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547E23FC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06376DDE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177E7FA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Employment Type </w:t>
            </w:r>
          </w:p>
          <w:p w14:paraId="6AF4886D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(Regular / Contractual)</w:t>
            </w:r>
          </w:p>
        </w:tc>
        <w:tc>
          <w:tcPr>
            <w:tcW w:w="1376" w:type="dxa"/>
            <w:vMerge w:val="restart"/>
            <w:vAlign w:val="center"/>
          </w:tcPr>
          <w:p w14:paraId="4222BE79" w14:textId="77777777" w:rsidR="00BD688F" w:rsidRPr="003B2820" w:rsidRDefault="00BD688F" w:rsidP="00391CCA">
            <w:pPr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49F211FB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66A8A4D8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 xml:space="preserve">Key 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Responsibiliities</w:t>
            </w:r>
            <w:proofErr w:type="spellEnd"/>
          </w:p>
        </w:tc>
      </w:tr>
      <w:tr w:rsidR="00BD688F" w:rsidRPr="003B2820" w14:paraId="0A67E269" w14:textId="77777777" w:rsidTr="00391CCA">
        <w:trPr>
          <w:trHeight w:val="108"/>
        </w:trPr>
        <w:tc>
          <w:tcPr>
            <w:tcW w:w="1402" w:type="dxa"/>
            <w:vMerge/>
            <w:vAlign w:val="center"/>
          </w:tcPr>
          <w:p w14:paraId="2CD6506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4D691F3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From</w:t>
            </w:r>
          </w:p>
          <w:p w14:paraId="26A9E2A8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86" w:type="dxa"/>
            <w:vAlign w:val="center"/>
          </w:tcPr>
          <w:p w14:paraId="5E691687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To</w:t>
            </w:r>
          </w:p>
          <w:p w14:paraId="00922E89" w14:textId="77777777" w:rsidR="00BD688F" w:rsidRPr="003B2820" w:rsidRDefault="00BD688F" w:rsidP="00391CCA">
            <w:pPr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3B2820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66" w:type="dxa"/>
            <w:vAlign w:val="center"/>
          </w:tcPr>
          <w:p w14:paraId="030FEA0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1492DBF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610DD055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69FE3B8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593DDEAA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  <w:vMerge/>
          </w:tcPr>
          <w:p w14:paraId="359403F0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080C02BA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E658FE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94EDF9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51E3BC8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8C474B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BF4D8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0D155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69F8B5B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056145FE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76" w:type="dxa"/>
            <w:vAlign w:val="center"/>
          </w:tcPr>
          <w:p w14:paraId="7FC6E06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0B9D0740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222BDEB8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7A407BF2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4FD150CB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C15509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48C095D4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1F40C6FA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131E19F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04D62A7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2726D624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17F1F98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38FF3ADD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3282034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C5AB1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  <w:tr w:rsidR="00BD688F" w:rsidRPr="003B2820" w14:paraId="637CDC61" w14:textId="77777777" w:rsidTr="00391CCA">
        <w:trPr>
          <w:trHeight w:val="409"/>
        </w:trPr>
        <w:tc>
          <w:tcPr>
            <w:tcW w:w="1402" w:type="dxa"/>
            <w:vAlign w:val="center"/>
          </w:tcPr>
          <w:p w14:paraId="16DFEBC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2764E45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  <w:p w14:paraId="6497EC03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33462135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2474BA3C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D194A51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3E44D9F2" w14:textId="77777777" w:rsidR="00BD688F" w:rsidRPr="003B2820" w:rsidRDefault="00BD688F" w:rsidP="00391CCA">
            <w:pPr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7269EE8E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4F1AF07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26D479AF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404CF5C2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</w:p>
        </w:tc>
      </w:tr>
    </w:tbl>
    <w:p w14:paraId="481F6B53" w14:textId="77777777" w:rsidR="00BD688F" w:rsidRPr="0004648E" w:rsidRDefault="00BD688F" w:rsidP="00BD688F">
      <w:pPr>
        <w:ind w:left="-993"/>
        <w:rPr>
          <w:rFonts w:ascii="Trebuchet MS" w:hAnsi="Trebuchet MS" w:cs="Times New Roman"/>
          <w:b/>
          <w:i/>
        </w:rPr>
      </w:pPr>
      <w:r w:rsidRPr="003B2820">
        <w:rPr>
          <w:rFonts w:ascii="Trebuchet MS" w:hAnsi="Trebuchet MS" w:cs="Times New Roman"/>
          <w:b/>
          <w:i/>
        </w:rPr>
        <w:t>Please describe key job responsibilities handled in detail, for every position, using additional sheets</w:t>
      </w:r>
    </w:p>
    <w:p w14:paraId="7865332E" w14:textId="0B2B30B2" w:rsidR="00BD688F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12F7CD38" w14:textId="77777777" w:rsidR="00BD688F" w:rsidRPr="003B2820" w:rsidRDefault="00BD688F" w:rsidP="00BD688F">
      <w:pPr>
        <w:ind w:left="-993"/>
        <w:rPr>
          <w:rFonts w:ascii="Trebuchet MS" w:hAnsi="Trebuchet MS" w:cs="Times New Roman"/>
          <w:b/>
        </w:rPr>
      </w:pPr>
    </w:p>
    <w:p w14:paraId="5D69585B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6. Proficiency in Languages (Telugu, English and Hindi</w:t>
      </w:r>
      <w:proofErr w:type="gramStart"/>
      <w:r w:rsidRPr="003B2820">
        <w:rPr>
          <w:rFonts w:ascii="Trebuchet MS" w:hAnsi="Trebuchet MS" w:cs="Times New Roman"/>
          <w:b/>
        </w:rPr>
        <w:t>) :</w:t>
      </w:r>
      <w:proofErr w:type="gramEnd"/>
      <w:r w:rsidRPr="003B2820">
        <w:rPr>
          <w:rFonts w:ascii="Trebuchet MS" w:hAnsi="Trebuchet MS" w:cs="Times New Roman"/>
          <w:b/>
        </w:rPr>
        <w:t xml:space="preserve"> Please Write “YES” or “NO” as applicable</w:t>
      </w:r>
    </w:p>
    <w:p w14:paraId="2D6F8396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BD688F" w:rsidRPr="003B2820" w14:paraId="10034FAD" w14:textId="77777777" w:rsidTr="00391CCA">
        <w:trPr>
          <w:trHeight w:val="477"/>
          <w:jc w:val="center"/>
        </w:trPr>
        <w:tc>
          <w:tcPr>
            <w:tcW w:w="2663" w:type="dxa"/>
            <w:vAlign w:val="center"/>
          </w:tcPr>
          <w:p w14:paraId="2A17D3E1" w14:textId="77777777" w:rsidR="00BD688F" w:rsidRPr="003B2820" w:rsidRDefault="00BD688F" w:rsidP="00391CCA">
            <w:pPr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Language</w:t>
            </w:r>
          </w:p>
        </w:tc>
        <w:tc>
          <w:tcPr>
            <w:tcW w:w="1160" w:type="dxa"/>
            <w:vAlign w:val="center"/>
          </w:tcPr>
          <w:p w14:paraId="6F283607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74AD9BD5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43402CCB" w14:textId="77777777" w:rsidR="00BD688F" w:rsidRPr="003B2820" w:rsidRDefault="00BD688F" w:rsidP="00391CCA">
            <w:pPr>
              <w:jc w:val="center"/>
              <w:rPr>
                <w:rFonts w:ascii="Trebuchet MS" w:hAnsi="Trebuchet MS" w:cs="Times New Roman"/>
                <w:b/>
              </w:rPr>
            </w:pPr>
            <w:r w:rsidRPr="003B2820">
              <w:rPr>
                <w:rFonts w:ascii="Trebuchet MS" w:hAnsi="Trebuchet MS" w:cs="Times New Roman"/>
                <w:b/>
              </w:rPr>
              <w:t>Speak</w:t>
            </w:r>
          </w:p>
        </w:tc>
      </w:tr>
      <w:tr w:rsidR="00BD688F" w:rsidRPr="003B2820" w14:paraId="6996F748" w14:textId="77777777" w:rsidTr="00391CCA">
        <w:trPr>
          <w:trHeight w:val="354"/>
          <w:jc w:val="center"/>
        </w:trPr>
        <w:tc>
          <w:tcPr>
            <w:tcW w:w="2663" w:type="dxa"/>
          </w:tcPr>
          <w:p w14:paraId="6A1450D9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286E8D1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342799A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6E3E5D87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07419F42" w14:textId="77777777" w:rsidTr="00391CCA">
        <w:trPr>
          <w:trHeight w:val="385"/>
          <w:jc w:val="center"/>
        </w:trPr>
        <w:tc>
          <w:tcPr>
            <w:tcW w:w="2663" w:type="dxa"/>
          </w:tcPr>
          <w:p w14:paraId="5F996D15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BFA95FF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759298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329B34B4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  <w:tr w:rsidR="00BD688F" w:rsidRPr="003B2820" w14:paraId="4B4EB274" w14:textId="77777777" w:rsidTr="00391CCA">
        <w:trPr>
          <w:trHeight w:val="385"/>
          <w:jc w:val="center"/>
        </w:trPr>
        <w:tc>
          <w:tcPr>
            <w:tcW w:w="2663" w:type="dxa"/>
          </w:tcPr>
          <w:p w14:paraId="7B874D7D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0B49C3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BD8A6F0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41894CA8" w14:textId="77777777" w:rsidR="00BD688F" w:rsidRPr="003B2820" w:rsidRDefault="00BD688F" w:rsidP="00391CCA">
            <w:pPr>
              <w:rPr>
                <w:rFonts w:ascii="Trebuchet MS" w:hAnsi="Trebuchet MS" w:cs="Times New Roman"/>
              </w:rPr>
            </w:pPr>
          </w:p>
        </w:tc>
      </w:tr>
    </w:tbl>
    <w:p w14:paraId="2520FBC9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7D681A38" w14:textId="77777777" w:rsidR="00BD688F" w:rsidRPr="003B2820" w:rsidRDefault="00BD688F" w:rsidP="00BD688F">
      <w:pPr>
        <w:jc w:val="both"/>
        <w:rPr>
          <w:rFonts w:ascii="Trebuchet MS" w:hAnsi="Trebuchet MS" w:cs="Times New Roman"/>
          <w:b/>
        </w:rPr>
      </w:pPr>
    </w:p>
    <w:p w14:paraId="1DC2CC22" w14:textId="77777777" w:rsidR="00BD688F" w:rsidRPr="003B2820" w:rsidRDefault="00BD688F" w:rsidP="00BD688F">
      <w:pPr>
        <w:ind w:left="3827" w:hanging="4679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7. Professional References (Not relatives) of two persons:</w:t>
      </w:r>
    </w:p>
    <w:p w14:paraId="551DFC82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  <w:r w:rsidRPr="003B2820">
        <w:rPr>
          <w:rFonts w:ascii="Trebuchet MS" w:hAnsi="Trebuchet MS" w:cs="Times New Roman"/>
          <w:b/>
          <w:i/>
          <w:iCs/>
        </w:rPr>
        <w:t>(References MUST be in positions higher than the position being applied for, by the candidate)</w:t>
      </w:r>
    </w:p>
    <w:p w14:paraId="7A6CDDFE" w14:textId="77777777" w:rsidR="00BD688F" w:rsidRPr="003B2820" w:rsidRDefault="00BD688F" w:rsidP="00BD688F">
      <w:pPr>
        <w:ind w:left="3827" w:hanging="4395"/>
        <w:rPr>
          <w:rFonts w:ascii="Trebuchet MS" w:hAnsi="Trebuchet MS" w:cs="Times New Roman"/>
          <w:b/>
          <w:i/>
          <w:iCs/>
        </w:rPr>
      </w:pPr>
    </w:p>
    <w:p w14:paraId="3D8D4027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6EE2DAC7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FEFF07E" w14:textId="77777777" w:rsidR="00BD688F" w:rsidRPr="003B2820" w:rsidRDefault="00BD688F" w:rsidP="00BD688F">
      <w:pPr>
        <w:pStyle w:val="ListParagraph"/>
        <w:ind w:left="-356"/>
        <w:rPr>
          <w:rFonts w:ascii="Trebuchet MS" w:hAnsi="Trebuchet MS" w:cs="Times New Roman"/>
        </w:rPr>
      </w:pPr>
    </w:p>
    <w:p w14:paraId="02E9D058" w14:textId="77777777" w:rsidR="00BD688F" w:rsidRPr="003B2820" w:rsidRDefault="00BD688F" w:rsidP="00BD688F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left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>&lt;Name, Designation, Organization, E-mail ID, Mobile No.&gt;</w:t>
      </w:r>
    </w:p>
    <w:p w14:paraId="5EEA66C8" w14:textId="77777777" w:rsidR="00BD688F" w:rsidRPr="003B2820" w:rsidRDefault="00BD688F" w:rsidP="00BD688F">
      <w:pPr>
        <w:pStyle w:val="ListParagraph"/>
        <w:rPr>
          <w:rFonts w:ascii="Trebuchet MS" w:hAnsi="Trebuchet MS" w:cs="Times New Roman"/>
        </w:rPr>
      </w:pPr>
    </w:p>
    <w:p w14:paraId="6175E3F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02B68ADE" w14:textId="77777777" w:rsidR="00BD688F" w:rsidRPr="003B2820" w:rsidRDefault="00BD688F" w:rsidP="00BD688F">
      <w:pPr>
        <w:ind w:left="1560" w:hanging="241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  <w:b/>
        </w:rPr>
        <w:t xml:space="preserve">8. Statement of Purpose: </w:t>
      </w:r>
      <w:r w:rsidRPr="003B2820">
        <w:rPr>
          <w:rFonts w:ascii="Trebuchet MS" w:hAnsi="Trebuchet MS" w:cs="Times New Roman"/>
        </w:rPr>
        <w:t xml:space="preserve">Please describe (on a separate sheet) in about 300 words, why you wish to join this research project at IIM Visakhapatnam and how your qualifications &amp; experience would be useful to the Institute in the post you are applying for. </w:t>
      </w:r>
    </w:p>
    <w:p w14:paraId="2FFA12D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7660D2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09. Declaration about Conduct and Character:</w:t>
      </w:r>
    </w:p>
    <w:p w14:paraId="7B85E49C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5AA038C5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color w:val="000000"/>
          <w:bdr w:val="none" w:sz="0" w:space="0" w:color="auto" w:frame="1"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I hereby declare that 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 in my educational and/or work career, disciplinary or penal action by authorities (including, but not limited to detention in any class, rustication, extension of probation, postponement of increment, demotion etc.)  </w:t>
      </w:r>
    </w:p>
    <w:p w14:paraId="4FAEC065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E17D2EE" w14:textId="77777777" w:rsidR="00BD688F" w:rsidRPr="003B2820" w:rsidRDefault="00BD688F" w:rsidP="00BD688F">
      <w:pPr>
        <w:pStyle w:val="ListParagraph"/>
        <w:widowControl/>
        <w:numPr>
          <w:ilvl w:val="0"/>
          <w:numId w:val="3"/>
        </w:numPr>
        <w:autoSpaceDE/>
        <w:autoSpaceDN/>
        <w:ind w:left="142"/>
        <w:contextualSpacing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3B2820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>have faced / have not faced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*)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3B2820">
        <w:rPr>
          <w:rFonts w:ascii="Trebuchet MS" w:hAnsi="Trebuchet MS" w:cs="Times New Roman"/>
          <w:color w:val="000000"/>
          <w:bdr w:val="none" w:sz="0" w:space="0" w:color="auto" w:frame="1"/>
        </w:rPr>
        <w:t>ction by law-enforcement agencies in India or abroad.  </w:t>
      </w:r>
    </w:p>
    <w:p w14:paraId="7303F868" w14:textId="77777777" w:rsidR="00BD688F" w:rsidRPr="003B2820" w:rsidRDefault="00BD688F" w:rsidP="00BD688F">
      <w:pPr>
        <w:pStyle w:val="ListParagraph"/>
        <w:ind w:left="142"/>
        <w:rPr>
          <w:rFonts w:ascii="Trebuchet MS" w:hAnsi="Trebuchet MS" w:cs="Times New Roman"/>
          <w:b/>
        </w:rPr>
      </w:pPr>
    </w:p>
    <w:p w14:paraId="7A5DA909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(*) strike out the option not applicable.  </w:t>
      </w:r>
    </w:p>
    <w:p w14:paraId="762AB6D4" w14:textId="77777777" w:rsidR="00BD688F" w:rsidRPr="003B2820" w:rsidRDefault="00BD688F" w:rsidP="00BD688F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</w:rPr>
      </w:pP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3B2820">
        <w:rPr>
          <w:rFonts w:ascii="Trebuchet MS" w:hAnsi="Trebuchet MS"/>
          <w:color w:val="000000"/>
          <w:sz w:val="22"/>
          <w:szCs w:val="22"/>
        </w:rPr>
        <w:t xml:space="preserve">f </w:t>
      </w:r>
      <w:r w:rsidRPr="003B2820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5FB4C6E5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</w:p>
    <w:p w14:paraId="353F1DF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10. Declaration:</w:t>
      </w:r>
    </w:p>
    <w:p w14:paraId="516DD10B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7CF968EF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I hereby declare that all the statements and particulars furnished by me in this application are true, </w:t>
      </w:r>
      <w:proofErr w:type="gramStart"/>
      <w:r w:rsidRPr="003B2820">
        <w:rPr>
          <w:rFonts w:ascii="Trebuchet MS" w:hAnsi="Trebuchet MS" w:cs="Times New Roman"/>
        </w:rPr>
        <w:t>complete</w:t>
      </w:r>
      <w:proofErr w:type="gramEnd"/>
      <w:r w:rsidRPr="003B2820">
        <w:rPr>
          <w:rFonts w:ascii="Trebuchet MS" w:hAnsi="Trebuchet MS" w:cs="Times New Roman"/>
        </w:rPr>
        <w:t xml:space="preserve"> and correct to the best of my knowledge and belief. I declare that no facts/information has been hidden or suppressed. I also fully understand that in the event of any information furnished being found false, incomplete or incorrect at any stage, my application/candidature is liable to be summarily rejected forthwith and if I am already appointed, my services are liable to be terminated from the post, without any notice or compensation; and without prejudice to any other legal/penal action that the Institute may initiate against me, as deemed fit.</w:t>
      </w:r>
    </w:p>
    <w:p w14:paraId="073BA625" w14:textId="77777777" w:rsidR="00BD688F" w:rsidRPr="003B2820" w:rsidRDefault="00BD688F" w:rsidP="00BD688F">
      <w:pPr>
        <w:ind w:left="-851"/>
        <w:jc w:val="both"/>
        <w:rPr>
          <w:rFonts w:ascii="Trebuchet MS" w:hAnsi="Trebuchet MS" w:cs="Times New Roman"/>
        </w:rPr>
      </w:pPr>
    </w:p>
    <w:p w14:paraId="16617CBC" w14:textId="77777777" w:rsidR="00BD688F" w:rsidRPr="003B2820" w:rsidRDefault="00BD688F" w:rsidP="00BD688F">
      <w:pPr>
        <w:ind w:left="-142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_____________________</w:t>
      </w:r>
    </w:p>
    <w:p w14:paraId="34FB00FA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Dat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 xml:space="preserve">Signature of the applicant </w:t>
      </w:r>
    </w:p>
    <w:p w14:paraId="1C615801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</w:p>
    <w:p w14:paraId="5D79E864" w14:textId="77777777" w:rsidR="00BD688F" w:rsidRPr="003B2820" w:rsidRDefault="00BD688F" w:rsidP="00BD688F">
      <w:pPr>
        <w:ind w:left="-851"/>
        <w:rPr>
          <w:rFonts w:ascii="Trebuchet MS" w:hAnsi="Trebuchet MS" w:cs="Times New Roman"/>
        </w:rPr>
      </w:pPr>
      <w:r w:rsidRPr="003B2820">
        <w:rPr>
          <w:rFonts w:ascii="Trebuchet MS" w:hAnsi="Trebuchet MS" w:cs="Times New Roman"/>
        </w:rPr>
        <w:t xml:space="preserve">Place: </w:t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  <w:t>Name of the applicant: ______________________________</w:t>
      </w:r>
    </w:p>
    <w:p w14:paraId="28D52FDA" w14:textId="77777777" w:rsidR="00BD688F" w:rsidRPr="003B2820" w:rsidRDefault="00BD688F" w:rsidP="00BD688F">
      <w:pPr>
        <w:ind w:left="-851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</w:rPr>
        <w:tab/>
      </w:r>
      <w:r w:rsidRPr="003B2820">
        <w:rPr>
          <w:rFonts w:ascii="Trebuchet MS" w:hAnsi="Trebuchet MS" w:cs="Times New Roman"/>
          <w:b/>
        </w:rPr>
        <w:t xml:space="preserve">                                                                                           </w:t>
      </w:r>
    </w:p>
    <w:p w14:paraId="15998AC6" w14:textId="77777777" w:rsidR="00BD688F" w:rsidRPr="003B2820" w:rsidRDefault="00BD688F" w:rsidP="00BD688F">
      <w:pPr>
        <w:ind w:left="-851"/>
        <w:jc w:val="center"/>
        <w:rPr>
          <w:rFonts w:ascii="Trebuchet MS" w:hAnsi="Trebuchet MS" w:cs="Times New Roman"/>
          <w:b/>
        </w:rPr>
      </w:pPr>
      <w:r w:rsidRPr="003B2820">
        <w:rPr>
          <w:rFonts w:ascii="Trebuchet MS" w:hAnsi="Trebuchet MS" w:cs="Times New Roman"/>
          <w:b/>
        </w:rPr>
        <w:t>o0o</w:t>
      </w:r>
    </w:p>
    <w:p w14:paraId="38C7F355" w14:textId="77777777" w:rsidR="00F95A3B" w:rsidRDefault="00F95A3B"/>
    <w:sectPr w:rsidR="00F95A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2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882595663">
    <w:abstractNumId w:val="0"/>
  </w:num>
  <w:num w:numId="2" w16cid:durableId="949822126">
    <w:abstractNumId w:val="2"/>
  </w:num>
  <w:num w:numId="3" w16cid:durableId="354235856">
    <w:abstractNumId w:val="3"/>
  </w:num>
  <w:num w:numId="4" w16cid:durableId="831331786">
    <w:abstractNumId w:val="1"/>
  </w:num>
  <w:num w:numId="5" w16cid:durableId="42367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Q1MDA1NjM2tTRR0lEKTi0uzszPAykwqgUA46bitywAAAA="/>
  </w:docVars>
  <w:rsids>
    <w:rsidRoot w:val="00BD688F"/>
    <w:rsid w:val="004563D5"/>
    <w:rsid w:val="0084165F"/>
    <w:rsid w:val="00BD688F"/>
    <w:rsid w:val="00F9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0592"/>
  <w15:chartTrackingRefBased/>
  <w15:docId w15:val="{B5F3013B-CB50-4069-A5A7-FD733DD02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D688F"/>
    <w:pPr>
      <w:ind w:left="972" w:hanging="425"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688F"/>
    <w:rPr>
      <w:rFonts w:ascii="Calibri" w:eastAsia="Calibri" w:hAnsi="Calibri" w:cs="Calibr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D688F"/>
    <w:pPr>
      <w:ind w:left="972" w:hanging="425"/>
      <w:jc w:val="both"/>
    </w:pPr>
  </w:style>
  <w:style w:type="paragraph" w:styleId="NoSpacing">
    <w:name w:val="No Spacing"/>
    <w:uiPriority w:val="1"/>
    <w:qFormat/>
    <w:rsid w:val="00BD688F"/>
    <w:pPr>
      <w:spacing w:after="0" w:line="240" w:lineRule="auto"/>
    </w:pPr>
    <w:rPr>
      <w:lang w:val="en-US"/>
    </w:rPr>
  </w:style>
  <w:style w:type="paragraph" w:customStyle="1" w:styleId="xmsonormal">
    <w:name w:val="x_msonormal"/>
    <w:basedOn w:val="Normal"/>
    <w:rsid w:val="00BD68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6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hitt@iimv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imv.ac.in/career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5</Words>
  <Characters>3565</Characters>
  <Application>Microsoft Office Word</Application>
  <DocSecurity>0</DocSecurity>
  <Lines>29</Lines>
  <Paragraphs>8</Paragraphs>
  <ScaleCrop>false</ScaleCrop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mha Reddy</dc:creator>
  <cp:keywords/>
  <dc:description/>
  <cp:lastModifiedBy>Rohit Titiyal</cp:lastModifiedBy>
  <cp:revision>3</cp:revision>
  <dcterms:created xsi:type="dcterms:W3CDTF">2023-01-27T11:55:00Z</dcterms:created>
  <dcterms:modified xsi:type="dcterms:W3CDTF">2023-05-15T04:44:00Z</dcterms:modified>
</cp:coreProperties>
</file>